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7CF95" w14:textId="4A23E2FD" w:rsidR="001C5882" w:rsidRPr="0050663E" w:rsidRDefault="001C5882" w:rsidP="0050663E">
      <w:pPr>
        <w:tabs>
          <w:tab w:val="left" w:pos="345"/>
          <w:tab w:val="center" w:pos="4536"/>
        </w:tabs>
        <w:spacing w:after="240" w:line="240" w:lineRule="auto"/>
        <w:jc w:val="center"/>
        <w:rPr>
          <w:rFonts w:ascii="Palatino Linotype" w:eastAsia="Times New Roman" w:hAnsi="Palatino Linotype" w:cs="Times New Roman"/>
          <w:b/>
          <w:sz w:val="24"/>
          <w:szCs w:val="24"/>
          <w:lang w:eastAsia="tr-TR"/>
        </w:rPr>
      </w:pPr>
      <w:bookmarkStart w:id="0" w:name="_Hlk509688440"/>
      <w:r w:rsidRPr="0050663E">
        <w:rPr>
          <w:rFonts w:ascii="Palatino Linotype" w:hAnsi="Palatino Linotype" w:cs="Times New Roman"/>
          <w:b/>
          <w:sz w:val="24"/>
          <w:szCs w:val="24"/>
        </w:rPr>
        <w:t>ÇALIŞMANIN ADI</w:t>
      </w:r>
      <w:r w:rsidR="00117357">
        <w:rPr>
          <w:rFonts w:ascii="Palatino Linotype" w:hAnsi="Palatino Linotype" w:cs="Times New Roman"/>
          <w:b/>
          <w:sz w:val="24"/>
          <w:szCs w:val="24"/>
        </w:rPr>
        <w:t xml:space="preserve"> (12 Punto)</w:t>
      </w:r>
    </w:p>
    <w:p w14:paraId="2B334339" w14:textId="34D47408" w:rsidR="00401EDB" w:rsidRPr="00191D50" w:rsidRDefault="007A51FF" w:rsidP="0050663E">
      <w:pPr>
        <w:tabs>
          <w:tab w:val="left" w:pos="345"/>
          <w:tab w:val="center" w:pos="4536"/>
        </w:tabs>
        <w:spacing w:after="360" w:line="240" w:lineRule="auto"/>
        <w:jc w:val="center"/>
        <w:rPr>
          <w:rFonts w:ascii="Palatino Linotype" w:hAnsi="Palatino Linotype" w:cs="Times New Roman"/>
          <w:b/>
        </w:rPr>
      </w:pPr>
      <w:bookmarkStart w:id="1" w:name="_Hlk509688453"/>
      <w:bookmarkEnd w:id="0"/>
      <w:r w:rsidRPr="00191D50">
        <w:rPr>
          <w:rFonts w:ascii="Palatino Linotype" w:eastAsia="Times New Roman" w:hAnsi="Palatino Linotype" w:cs="Times New Roman"/>
          <w:b/>
          <w:lang w:eastAsia="tr-TR"/>
        </w:rPr>
        <w:t>Yazar Adı SOYADI</w:t>
      </w:r>
      <w:r w:rsidRPr="00302977">
        <w:rPr>
          <w:rStyle w:val="FootnoteReference"/>
          <w:rFonts w:ascii="Palatino Linotype" w:eastAsia="Times New Roman" w:hAnsi="Palatino Linotype" w:cs="Times New Roman"/>
          <w:lang w:eastAsia="tr-TR"/>
        </w:rPr>
        <w:footnoteReference w:customMarkFollows="1" w:id="1"/>
        <w:sym w:font="Symbol" w:char="F02A"/>
      </w:r>
      <w:r w:rsidR="00117357">
        <w:rPr>
          <w:rFonts w:ascii="Palatino Linotype" w:eastAsia="Times New Roman" w:hAnsi="Palatino Linotype" w:cs="Times New Roman"/>
          <w:lang w:eastAsia="tr-TR"/>
        </w:rPr>
        <w:t xml:space="preserve"> </w:t>
      </w:r>
      <w:r w:rsidR="00117357" w:rsidRPr="00117357">
        <w:rPr>
          <w:rFonts w:ascii="Palatino Linotype" w:eastAsia="Times New Roman" w:hAnsi="Palatino Linotype" w:cs="Times New Roman"/>
          <w:b/>
          <w:bCs/>
          <w:lang w:eastAsia="tr-TR"/>
        </w:rPr>
        <w:t>(11 Punto)</w:t>
      </w:r>
    </w:p>
    <w:p w14:paraId="68A6AF1B" w14:textId="5F82B962" w:rsidR="00854D65" w:rsidRPr="00191D50" w:rsidRDefault="00401EDB" w:rsidP="0055212D">
      <w:pPr>
        <w:tabs>
          <w:tab w:val="right" w:pos="8504"/>
        </w:tabs>
        <w:spacing w:after="120" w:line="240" w:lineRule="auto"/>
        <w:jc w:val="both"/>
        <w:rPr>
          <w:rFonts w:ascii="Palatino Linotype" w:hAnsi="Palatino Linotype" w:cs="Times New Roman"/>
          <w:sz w:val="20"/>
          <w:szCs w:val="20"/>
        </w:rPr>
      </w:pPr>
      <w:bookmarkStart w:id="3" w:name="_Hlk509688462"/>
      <w:bookmarkEnd w:id="1"/>
      <w:r w:rsidRPr="00191D50">
        <w:rPr>
          <w:rFonts w:ascii="Palatino Linotype" w:eastAsia="Times New Roman" w:hAnsi="Palatino Linotype" w:cs="Times New Roman"/>
          <w:b/>
          <w:sz w:val="20"/>
          <w:szCs w:val="20"/>
          <w:lang w:eastAsia="tr-TR"/>
        </w:rPr>
        <w:t>Ö</w:t>
      </w:r>
      <w:r w:rsidR="003462D9" w:rsidRPr="00191D50">
        <w:rPr>
          <w:rFonts w:ascii="Palatino Linotype" w:eastAsia="Times New Roman" w:hAnsi="Palatino Linotype" w:cs="Times New Roman"/>
          <w:b/>
          <w:sz w:val="20"/>
          <w:szCs w:val="20"/>
          <w:lang w:eastAsia="tr-TR"/>
        </w:rPr>
        <w:t>z</w:t>
      </w:r>
      <w:r w:rsidR="00F937E7">
        <w:rPr>
          <w:rFonts w:ascii="Palatino Linotype" w:eastAsia="Times New Roman" w:hAnsi="Palatino Linotype" w:cs="Times New Roman"/>
          <w:b/>
          <w:sz w:val="20"/>
          <w:szCs w:val="20"/>
          <w:lang w:eastAsia="tr-TR"/>
        </w:rPr>
        <w:t>et</w:t>
      </w:r>
      <w:r w:rsidRPr="00191D50">
        <w:rPr>
          <w:rFonts w:ascii="Palatino Linotype" w:eastAsia="Times New Roman" w:hAnsi="Palatino Linotype" w:cs="Times New Roman"/>
          <w:b/>
          <w:sz w:val="20"/>
          <w:szCs w:val="20"/>
          <w:lang w:eastAsia="tr-TR"/>
        </w:rPr>
        <w:t>:</w:t>
      </w:r>
      <w:r w:rsidRPr="00191D50">
        <w:rPr>
          <w:rFonts w:ascii="Palatino Linotype" w:eastAsia="Times New Roman" w:hAnsi="Palatino Linotype" w:cs="Times New Roman"/>
          <w:sz w:val="20"/>
          <w:szCs w:val="20"/>
          <w:lang w:eastAsia="tr-TR"/>
        </w:rPr>
        <w:t xml:space="preserve"> </w:t>
      </w:r>
      <w:r w:rsidR="00847BDA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Çalışmanızın </w:t>
      </w:r>
      <w:r w:rsidR="00117357">
        <w:rPr>
          <w:rFonts w:ascii="Palatino Linotype" w:hAnsi="Palatino Linotype" w:cs="Times New Roman"/>
          <w:color w:val="000000" w:themeColor="text1"/>
          <w:sz w:val="20"/>
          <w:szCs w:val="20"/>
        </w:rPr>
        <w:t>250-400</w:t>
      </w:r>
      <w:r w:rsidR="00847BDA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kelime aralığındaki</w:t>
      </w:r>
      <w:r w:rsidR="00EF0117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</w:t>
      </w:r>
      <w:r w:rsidR="00847BDA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özetini </w:t>
      </w:r>
      <w:r w:rsidR="00191D50">
        <w:rPr>
          <w:rFonts w:ascii="Palatino Linotype" w:hAnsi="Palatino Linotype" w:cs="Times New Roman"/>
          <w:color w:val="000000" w:themeColor="text1"/>
          <w:sz w:val="20"/>
          <w:szCs w:val="20"/>
        </w:rPr>
        <w:t>10 Punto</w:t>
      </w:r>
      <w:r w:rsidR="00151E9F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, </w:t>
      </w:r>
      <w:proofErr w:type="spellStart"/>
      <w:r w:rsidR="00A55D73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Palatino</w:t>
      </w:r>
      <w:proofErr w:type="spellEnd"/>
      <w:r w:rsidR="00A55D73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</w:t>
      </w:r>
      <w:proofErr w:type="spellStart"/>
      <w:r w:rsidR="00A55D73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Linotype</w:t>
      </w:r>
      <w:proofErr w:type="spellEnd"/>
      <w:r w:rsidR="00151E9F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fontunda, </w:t>
      </w:r>
      <w:r w:rsidR="00847BDA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iki yana yaslı olarak bu alana yazınız. </w:t>
      </w:r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Özet birden fazla paragraftan oluşuyorsa, paragraflar arasında </w:t>
      </w:r>
      <w:r w:rsidR="00D53ED8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6</w:t>
      </w:r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</w:t>
      </w:r>
      <w:proofErr w:type="spellStart"/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nk</w:t>
      </w:r>
      <w:proofErr w:type="spellEnd"/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(</w:t>
      </w:r>
      <w:r w:rsidR="00854D65" w:rsidRPr="00191D50">
        <w:rPr>
          <w:rFonts w:ascii="Palatino Linotype" w:hAnsi="Palatino Linotype" w:cs="Times New Roman"/>
          <w:i/>
          <w:color w:val="000000" w:themeColor="text1"/>
          <w:sz w:val="20"/>
          <w:szCs w:val="20"/>
        </w:rPr>
        <w:t>nokta</w:t>
      </w:r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)/</w:t>
      </w:r>
      <w:proofErr w:type="spellStart"/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pt</w:t>
      </w:r>
      <w:proofErr w:type="spellEnd"/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(</w:t>
      </w:r>
      <w:proofErr w:type="spellStart"/>
      <w:r w:rsidR="00854D65" w:rsidRPr="00191D50">
        <w:rPr>
          <w:rFonts w:ascii="Palatino Linotype" w:hAnsi="Palatino Linotype" w:cs="Times New Roman"/>
          <w:i/>
          <w:color w:val="000000" w:themeColor="text1"/>
          <w:sz w:val="20"/>
          <w:szCs w:val="20"/>
        </w:rPr>
        <w:t>point</w:t>
      </w:r>
      <w:proofErr w:type="spellEnd"/>
      <w:r w:rsidR="00854D65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) paragraf sonrası boşluğu verilmelidir.</w:t>
      </w:r>
    </w:p>
    <w:p w14:paraId="4046C952" w14:textId="77777777" w:rsidR="00F937E7" w:rsidRDefault="00F937E7" w:rsidP="008E4DE4">
      <w:pPr>
        <w:spacing w:after="240" w:line="240" w:lineRule="auto"/>
        <w:jc w:val="both"/>
        <w:rPr>
          <w:rFonts w:ascii="Palatino Linotype" w:hAnsi="Palatino Linotype" w:cs="Times New Roman"/>
          <w:b/>
          <w:sz w:val="20"/>
          <w:szCs w:val="20"/>
        </w:rPr>
      </w:pPr>
      <w:bookmarkStart w:id="4" w:name="_Hlk509688483"/>
      <w:bookmarkEnd w:id="3"/>
    </w:p>
    <w:p w14:paraId="40FF7FF2" w14:textId="4C219B11" w:rsidR="00D2158E" w:rsidRPr="00191D50" w:rsidRDefault="00C93413" w:rsidP="008E4DE4">
      <w:pPr>
        <w:spacing w:after="240" w:line="240" w:lineRule="auto"/>
        <w:jc w:val="both"/>
        <w:rPr>
          <w:rFonts w:ascii="Palatino Linotype" w:hAnsi="Palatino Linotype" w:cs="Times New Roman"/>
          <w:sz w:val="20"/>
          <w:szCs w:val="20"/>
        </w:rPr>
      </w:pPr>
      <w:r w:rsidRPr="00191D50">
        <w:rPr>
          <w:rFonts w:ascii="Palatino Linotype" w:hAnsi="Palatino Linotype" w:cs="Times New Roman"/>
          <w:b/>
          <w:sz w:val="20"/>
          <w:szCs w:val="20"/>
        </w:rPr>
        <w:t>Anahtar Kelimeler</w:t>
      </w:r>
      <w:r w:rsidRPr="00191D50">
        <w:rPr>
          <w:rFonts w:ascii="Palatino Linotype" w:hAnsi="Palatino Linotype" w:cs="Times New Roman"/>
          <w:sz w:val="20"/>
          <w:szCs w:val="20"/>
        </w:rPr>
        <w:t xml:space="preserve">: </w:t>
      </w:r>
      <w:r w:rsidR="00346ECF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>5 Anahtar Kelime,</w:t>
      </w:r>
      <w:r w:rsidR="000705D8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5 Anahtar Kelime, 5 Anahtar Kelime</w:t>
      </w:r>
      <w:r w:rsidR="00252921">
        <w:rPr>
          <w:rFonts w:ascii="Palatino Linotype" w:hAnsi="Palatino Linotype" w:cs="Times New Roman"/>
          <w:color w:val="000000" w:themeColor="text1"/>
          <w:sz w:val="20"/>
          <w:szCs w:val="20"/>
        </w:rPr>
        <w:t>,</w:t>
      </w:r>
      <w:r w:rsidR="000705D8" w:rsidRPr="00191D50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5 Anahtar Kelime, 5 Anahtar Kelime</w:t>
      </w:r>
      <w:bookmarkEnd w:id="4"/>
    </w:p>
    <w:sectPr w:rsidR="00D2158E" w:rsidRPr="00191D50" w:rsidSect="007A4A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701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C3CB2" w14:textId="77777777" w:rsidR="00DA3899" w:rsidRDefault="00DA3899" w:rsidP="00757177">
      <w:pPr>
        <w:spacing w:after="0" w:line="240" w:lineRule="auto"/>
      </w:pPr>
      <w:r>
        <w:separator/>
      </w:r>
    </w:p>
  </w:endnote>
  <w:endnote w:type="continuationSeparator" w:id="0">
    <w:p w14:paraId="4C8B4771" w14:textId="77777777" w:rsidR="00DA3899" w:rsidRDefault="00DA3899" w:rsidP="00757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5832267"/>
      <w:docPartObj>
        <w:docPartGallery w:val="Page Numbers (Bottom of Page)"/>
        <w:docPartUnique/>
      </w:docPartObj>
    </w:sdtPr>
    <w:sdtEndPr>
      <w:rPr>
        <w:rFonts w:ascii="Palatino Linotype" w:hAnsi="Palatino Linotype"/>
        <w:noProof/>
      </w:rPr>
    </w:sdtEndPr>
    <w:sdtContent>
      <w:sdt>
        <w:sdtPr>
          <w:id w:val="-819652068"/>
          <w:docPartObj>
            <w:docPartGallery w:val="Page Numbers (Bottom of Page)"/>
            <w:docPartUnique/>
          </w:docPartObj>
        </w:sdtPr>
        <w:sdtEndPr>
          <w:rPr>
            <w:rFonts w:ascii="Palatino Linotype" w:hAnsi="Palatino Linotype"/>
            <w:noProof/>
          </w:rPr>
        </w:sdtEndPr>
        <w:sdtContent>
          <w:p w14:paraId="37BB6694" w14:textId="77777777" w:rsidR="0050663E" w:rsidRPr="00191D50" w:rsidRDefault="0050663E" w:rsidP="00630A1B">
            <w:pPr>
              <w:pStyle w:val="Footer"/>
              <w:jc w:val="center"/>
              <w:rPr>
                <w:rFonts w:ascii="Palatino Linotype" w:hAnsi="Palatino Linotype"/>
              </w:rPr>
            </w:pPr>
            <w:r w:rsidRPr="00191D50">
              <w:rPr>
                <w:rFonts w:ascii="Palatino Linotype" w:hAnsi="Palatino Linotype"/>
              </w:rPr>
              <w:t>|</w:t>
            </w:r>
            <w:r w:rsidRPr="00191D50">
              <w:rPr>
                <w:rFonts w:ascii="Palatino Linotype" w:hAnsi="Palatino Linotype"/>
              </w:rPr>
              <w:fldChar w:fldCharType="begin"/>
            </w:r>
            <w:r w:rsidRPr="00191D50">
              <w:rPr>
                <w:rFonts w:ascii="Palatino Linotype" w:hAnsi="Palatino Linotype"/>
              </w:rPr>
              <w:instrText xml:space="preserve"> PAGE   \* MERGEFORMAT </w:instrText>
            </w:r>
            <w:r w:rsidRPr="00191D50">
              <w:rPr>
                <w:rFonts w:ascii="Palatino Linotype" w:hAnsi="Palatino Linotype"/>
              </w:rPr>
              <w:fldChar w:fldCharType="separate"/>
            </w:r>
            <w:r w:rsidR="00D251BC">
              <w:rPr>
                <w:rFonts w:ascii="Palatino Linotype" w:hAnsi="Palatino Linotype"/>
                <w:noProof/>
              </w:rPr>
              <w:t>4</w:t>
            </w:r>
            <w:r w:rsidRPr="00191D50">
              <w:rPr>
                <w:rFonts w:ascii="Palatino Linotype" w:hAnsi="Palatino Linotype"/>
                <w:noProof/>
              </w:rPr>
              <w:fldChar w:fldCharType="end"/>
            </w:r>
            <w:r w:rsidRPr="00191D50">
              <w:rPr>
                <w:rFonts w:ascii="Palatino Linotype" w:hAnsi="Palatino Linotype"/>
                <w:noProof/>
              </w:rPr>
              <w:t>|</w:t>
            </w:r>
          </w:p>
        </w:sdtContent>
      </w:sdt>
    </w:sdtContent>
  </w:sdt>
  <w:p w14:paraId="2B5AFA7B" w14:textId="77777777" w:rsidR="0050663E" w:rsidRPr="00191D50" w:rsidRDefault="0050663E">
    <w:pPr>
      <w:pStyle w:val="Footer"/>
      <w:rPr>
        <w:rFonts w:ascii="Palatino Linotype" w:hAnsi="Palatino Linotyp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147"/>
      <w:docPartObj>
        <w:docPartGallery w:val="Page Numbers (Bottom of Page)"/>
        <w:docPartUnique/>
      </w:docPartObj>
    </w:sdtPr>
    <w:sdtEndPr>
      <w:rPr>
        <w:rFonts w:ascii="Palatino Linotype" w:hAnsi="Palatino Linotype"/>
        <w:noProof/>
      </w:rPr>
    </w:sdtEndPr>
    <w:sdtContent>
      <w:p w14:paraId="555F3627" w14:textId="77777777" w:rsidR="0050663E" w:rsidRPr="00191D50" w:rsidRDefault="0050663E">
        <w:pPr>
          <w:pStyle w:val="Footer"/>
          <w:jc w:val="center"/>
          <w:rPr>
            <w:rFonts w:ascii="Palatino Linotype" w:hAnsi="Palatino Linotype"/>
          </w:rPr>
        </w:pPr>
        <w:r w:rsidRPr="00191D50">
          <w:rPr>
            <w:rFonts w:ascii="Palatino Linotype" w:hAnsi="Palatino Linotype"/>
          </w:rPr>
          <w:t>|</w:t>
        </w:r>
        <w:r w:rsidRPr="00191D50">
          <w:rPr>
            <w:rFonts w:ascii="Palatino Linotype" w:hAnsi="Palatino Linotype"/>
          </w:rPr>
          <w:fldChar w:fldCharType="begin"/>
        </w:r>
        <w:r w:rsidRPr="00191D50">
          <w:rPr>
            <w:rFonts w:ascii="Palatino Linotype" w:hAnsi="Palatino Linotype"/>
          </w:rPr>
          <w:instrText xml:space="preserve"> PAGE   \* MERGEFORMAT </w:instrText>
        </w:r>
        <w:r w:rsidRPr="00191D50">
          <w:rPr>
            <w:rFonts w:ascii="Palatino Linotype" w:hAnsi="Palatino Linotype"/>
          </w:rPr>
          <w:fldChar w:fldCharType="separate"/>
        </w:r>
        <w:r w:rsidR="00D251BC">
          <w:rPr>
            <w:rFonts w:ascii="Palatino Linotype" w:hAnsi="Palatino Linotype"/>
            <w:noProof/>
          </w:rPr>
          <w:t>5</w:t>
        </w:r>
        <w:r w:rsidRPr="00191D50">
          <w:rPr>
            <w:rFonts w:ascii="Palatino Linotype" w:hAnsi="Palatino Linotype"/>
            <w:noProof/>
          </w:rPr>
          <w:fldChar w:fldCharType="end"/>
        </w:r>
        <w:r w:rsidRPr="00191D50">
          <w:rPr>
            <w:rFonts w:ascii="Palatino Linotype" w:hAnsi="Palatino Linotype"/>
            <w:noProof/>
          </w:rPr>
          <w:t>|</w:t>
        </w:r>
      </w:p>
    </w:sdtContent>
  </w:sdt>
  <w:p w14:paraId="40AD563A" w14:textId="77777777" w:rsidR="0050663E" w:rsidRPr="00191D50" w:rsidRDefault="0050663E" w:rsidP="00401EDB">
    <w:pPr>
      <w:spacing w:after="0" w:line="240" w:lineRule="auto"/>
      <w:rPr>
        <w:rFonts w:ascii="Palatino Linotype" w:eastAsia="Times New Roman" w:hAnsi="Palatino Linotype" w:cs="Times New Roman"/>
        <w:lang w:eastAsia="tr-T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941F6" w14:textId="09B5FA33" w:rsidR="00171409" w:rsidRPr="001C14A4" w:rsidRDefault="00171409" w:rsidP="00171409">
    <w:pPr>
      <w:pStyle w:val="Footer"/>
      <w:jc w:val="center"/>
      <w:rPr>
        <w:rFonts w:ascii="Palatino Linotype" w:hAnsi="Palatino Linotype"/>
        <w:noProof/>
      </w:rPr>
    </w:pPr>
  </w:p>
  <w:p w14:paraId="61143017" w14:textId="77777777" w:rsidR="00171409" w:rsidRDefault="00171409" w:rsidP="00171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89516" w14:textId="77777777" w:rsidR="00DA3899" w:rsidRDefault="00DA3899" w:rsidP="00757177">
      <w:pPr>
        <w:spacing w:after="0" w:line="240" w:lineRule="auto"/>
      </w:pPr>
      <w:r>
        <w:separator/>
      </w:r>
    </w:p>
  </w:footnote>
  <w:footnote w:type="continuationSeparator" w:id="0">
    <w:p w14:paraId="117F027A" w14:textId="77777777" w:rsidR="00DA3899" w:rsidRDefault="00DA3899" w:rsidP="00757177">
      <w:pPr>
        <w:spacing w:after="0" w:line="240" w:lineRule="auto"/>
      </w:pPr>
      <w:r>
        <w:continuationSeparator/>
      </w:r>
    </w:p>
  </w:footnote>
  <w:footnote w:id="1">
    <w:p w14:paraId="535EE7CC" w14:textId="6C4E6FD9" w:rsidR="0050663E" w:rsidRPr="00191D50" w:rsidRDefault="0050663E" w:rsidP="0003279B">
      <w:pPr>
        <w:spacing w:after="0" w:line="240" w:lineRule="auto"/>
        <w:jc w:val="both"/>
        <w:rPr>
          <w:rFonts w:ascii="Palatino Linotype" w:eastAsia="Times New Roman" w:hAnsi="Palatino Linotype" w:cs="Times New Roman"/>
          <w:sz w:val="18"/>
          <w:szCs w:val="18"/>
          <w:lang w:eastAsia="tr-TR"/>
        </w:rPr>
      </w:pPr>
      <w:r w:rsidRPr="00302977">
        <w:rPr>
          <w:rStyle w:val="FootnoteReference"/>
          <w:rFonts w:ascii="Palatino Linotype" w:hAnsi="Palatino Linotype"/>
          <w:sz w:val="20"/>
          <w:szCs w:val="20"/>
        </w:rPr>
        <w:sym w:font="Symbol" w:char="F02A"/>
      </w:r>
      <w:r w:rsidRPr="00191D50">
        <w:rPr>
          <w:rFonts w:ascii="Palatino Linotype" w:hAnsi="Palatino Linotype"/>
          <w:sz w:val="18"/>
          <w:szCs w:val="18"/>
        </w:rPr>
        <w:t xml:space="preserve"> </w:t>
      </w:r>
      <w:r w:rsidRPr="00191D50">
        <w:rPr>
          <w:rFonts w:ascii="Palatino Linotype" w:eastAsia="Times New Roman" w:hAnsi="Palatino Linotype" w:cs="Times New Roman"/>
          <w:sz w:val="18"/>
          <w:szCs w:val="18"/>
          <w:lang w:eastAsia="tr-TR"/>
        </w:rPr>
        <w:t>Yazar Unvanı</w:t>
      </w:r>
      <w:r w:rsidR="005D07F0">
        <w:rPr>
          <w:rFonts w:ascii="Palatino Linotype" w:eastAsia="Times New Roman" w:hAnsi="Palatino Linotype" w:cs="Times New Roman"/>
          <w:sz w:val="18"/>
          <w:szCs w:val="18"/>
          <w:lang w:eastAsia="tr-TR"/>
        </w:rPr>
        <w:t xml:space="preserve"> (Yazar bir kurumda çalışmıyorsa </w:t>
      </w:r>
      <w:r w:rsidR="006F1A6B">
        <w:rPr>
          <w:rFonts w:ascii="Palatino Linotype" w:eastAsia="Times New Roman" w:hAnsi="Palatino Linotype" w:cs="Times New Roman"/>
          <w:sz w:val="18"/>
          <w:szCs w:val="18"/>
          <w:lang w:eastAsia="tr-TR"/>
        </w:rPr>
        <w:t>unvan olarak “</w:t>
      </w:r>
      <w:r w:rsidR="005D07F0">
        <w:rPr>
          <w:rFonts w:ascii="Palatino Linotype" w:eastAsia="Times New Roman" w:hAnsi="Palatino Linotype" w:cs="Times New Roman"/>
          <w:sz w:val="18"/>
          <w:szCs w:val="18"/>
          <w:lang w:eastAsia="tr-TR"/>
        </w:rPr>
        <w:t>Bağımsız Araştırmacı</w:t>
      </w:r>
      <w:r w:rsidR="006F1A6B">
        <w:rPr>
          <w:rFonts w:ascii="Palatino Linotype" w:eastAsia="Times New Roman" w:hAnsi="Palatino Linotype" w:cs="Times New Roman"/>
          <w:sz w:val="18"/>
          <w:szCs w:val="18"/>
          <w:lang w:eastAsia="tr-TR"/>
        </w:rPr>
        <w:t>”</w:t>
      </w:r>
      <w:r w:rsidR="005D07F0">
        <w:rPr>
          <w:rFonts w:ascii="Palatino Linotype" w:eastAsia="Times New Roman" w:hAnsi="Palatino Linotype" w:cs="Times New Roman"/>
          <w:sz w:val="18"/>
          <w:szCs w:val="18"/>
          <w:lang w:eastAsia="tr-TR"/>
        </w:rPr>
        <w:t xml:space="preserve"> yazılmalıdır)</w:t>
      </w:r>
    </w:p>
    <w:p w14:paraId="7AEF5E5E" w14:textId="66737C77" w:rsidR="0050663E" w:rsidRPr="00191D50" w:rsidRDefault="0050663E" w:rsidP="0003279B">
      <w:pPr>
        <w:pStyle w:val="Default"/>
        <w:jc w:val="both"/>
        <w:rPr>
          <w:rFonts w:ascii="Palatino Linotype" w:hAnsi="Palatino Linotype"/>
          <w:sz w:val="18"/>
          <w:szCs w:val="18"/>
        </w:rPr>
      </w:pPr>
      <w:r w:rsidRPr="00191D50">
        <w:rPr>
          <w:rFonts w:ascii="Palatino Linotype" w:hAnsi="Palatino Linotype"/>
          <w:sz w:val="18"/>
          <w:szCs w:val="18"/>
        </w:rPr>
        <w:t>Ün</w:t>
      </w:r>
      <w:r w:rsidR="000C1E72" w:rsidRPr="00191D50">
        <w:rPr>
          <w:rFonts w:ascii="Palatino Linotype" w:hAnsi="Palatino Linotype"/>
          <w:sz w:val="18"/>
          <w:szCs w:val="18"/>
        </w:rPr>
        <w:t>iversite, Fakülte, Bölüm</w:t>
      </w:r>
      <w:bookmarkStart w:id="2" w:name="_GoBack"/>
      <w:bookmarkEnd w:id="2"/>
    </w:p>
    <w:p w14:paraId="4C042426" w14:textId="77777777" w:rsidR="0050663E" w:rsidRPr="00886E4B" w:rsidRDefault="00DA3899" w:rsidP="0003279B">
      <w:pPr>
        <w:tabs>
          <w:tab w:val="left" w:pos="2535"/>
        </w:tabs>
        <w:spacing w:after="0" w:line="240" w:lineRule="auto"/>
        <w:jc w:val="both"/>
        <w:rPr>
          <w:rFonts w:ascii="Palatino Linotype" w:eastAsia="Times New Roman" w:hAnsi="Palatino Linotype" w:cs="Times New Roman"/>
          <w:color w:val="0000FF"/>
          <w:sz w:val="18"/>
          <w:szCs w:val="18"/>
          <w:lang w:eastAsia="tr-TR"/>
        </w:rPr>
      </w:pPr>
      <w:hyperlink r:id="rId1" w:history="1">
        <w:r w:rsidR="0050663E" w:rsidRPr="00886E4B">
          <w:rPr>
            <w:rStyle w:val="Hyperlink"/>
            <w:rFonts w:ascii="Palatino Linotype" w:eastAsia="Times New Roman" w:hAnsi="Palatino Linotype" w:cs="Times New Roman"/>
            <w:color w:val="0000FF"/>
            <w:sz w:val="18"/>
            <w:szCs w:val="18"/>
            <w:u w:val="none"/>
            <w:lang w:eastAsia="tr-TR"/>
          </w:rPr>
          <w:t>e-posta_adresi@xxx.xxx.xx</w:t>
        </w:r>
      </w:hyperlink>
    </w:p>
    <w:p w14:paraId="4C04C6DA" w14:textId="0816FD49" w:rsidR="00F95636" w:rsidRPr="00384BCE" w:rsidRDefault="0003279B" w:rsidP="006E0150">
      <w:pPr>
        <w:tabs>
          <w:tab w:val="left" w:pos="2535"/>
        </w:tabs>
        <w:spacing w:after="60" w:line="240" w:lineRule="auto"/>
        <w:jc w:val="both"/>
        <w:rPr>
          <w:rFonts w:ascii="Palatino Linotype" w:eastAsia="Times New Roman" w:hAnsi="Palatino Linotype" w:cs="Times New Roman"/>
          <w:sz w:val="18"/>
          <w:szCs w:val="18"/>
          <w:lang w:eastAsia="tr-TR"/>
        </w:rPr>
      </w:pPr>
      <w:proofErr w:type="spellStart"/>
      <w:r>
        <w:rPr>
          <w:rFonts w:ascii="Palatino Linotype" w:eastAsia="Times New Roman" w:hAnsi="Palatino Linotype" w:cs="Times New Roman"/>
          <w:sz w:val="18"/>
          <w:szCs w:val="18"/>
          <w:lang w:eastAsia="tr-TR"/>
        </w:rPr>
        <w:t>Orcid</w:t>
      </w:r>
      <w:proofErr w:type="spellEnd"/>
      <w:r w:rsidR="0050663E" w:rsidRPr="00191D50">
        <w:rPr>
          <w:rFonts w:ascii="Palatino Linotype" w:eastAsia="Times New Roman" w:hAnsi="Palatino Linotype" w:cs="Times New Roman"/>
          <w:sz w:val="18"/>
          <w:szCs w:val="18"/>
          <w:lang w:eastAsia="tr-TR"/>
        </w:rPr>
        <w:t xml:space="preserve"> </w:t>
      </w:r>
      <w:proofErr w:type="spellStart"/>
      <w:r>
        <w:rPr>
          <w:rFonts w:ascii="Palatino Linotype" w:hAnsi="Palatino Linotype" w:cs="Times New Roman"/>
          <w:color w:val="000000"/>
          <w:sz w:val="18"/>
          <w:szCs w:val="18"/>
        </w:rPr>
        <w:t>Id</w:t>
      </w:r>
      <w:proofErr w:type="spellEnd"/>
      <w:r w:rsidR="0050663E" w:rsidRPr="00191D50">
        <w:rPr>
          <w:rFonts w:ascii="Palatino Linotype" w:eastAsia="Times New Roman" w:hAnsi="Palatino Linotype" w:cs="Times New Roman"/>
          <w:sz w:val="18"/>
          <w:szCs w:val="18"/>
          <w:lang w:eastAsia="tr-TR"/>
        </w:rPr>
        <w:t xml:space="preserve">: </w:t>
      </w:r>
      <w:r w:rsidR="00E50D5D" w:rsidRPr="00E50D5D"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 xml:space="preserve">ORCID </w:t>
      </w:r>
      <w:proofErr w:type="spellStart"/>
      <w:r w:rsidR="00E50D5D" w:rsidRPr="00E50D5D"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>ID</w:t>
      </w:r>
      <w:r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>’si</w:t>
      </w:r>
      <w:proofErr w:type="spellEnd"/>
      <w:r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 xml:space="preserve"> olmayan yazarlar</w:t>
      </w:r>
      <w:r w:rsidR="00B15AA3">
        <w:rPr>
          <w:rFonts w:ascii="Palatino Linotype" w:eastAsia="Times New Roman" w:hAnsi="Palatino Linotype" w:cs="Times New Roman"/>
          <w:sz w:val="18"/>
          <w:szCs w:val="18"/>
          <w:lang w:eastAsia="tr-TR"/>
        </w:rPr>
        <w:t xml:space="preserve"> </w:t>
      </w:r>
      <w:hyperlink r:id="rId2" w:tgtFrame="_blank" w:history="1">
        <w:r w:rsidR="0050663E" w:rsidRPr="00886E4B">
          <w:rPr>
            <w:rStyle w:val="Hyperlink"/>
            <w:rFonts w:ascii="Palatino Linotype" w:hAnsi="Palatino Linotype"/>
            <w:color w:val="0000FF"/>
            <w:sz w:val="18"/>
            <w:szCs w:val="18"/>
          </w:rPr>
          <w:t>orcid.org/</w:t>
        </w:r>
        <w:proofErr w:type="spellStart"/>
        <w:r w:rsidR="0050663E" w:rsidRPr="00886E4B">
          <w:rPr>
            <w:rStyle w:val="Hyperlink"/>
            <w:rFonts w:ascii="Palatino Linotype" w:hAnsi="Palatino Linotype"/>
            <w:color w:val="0000FF"/>
            <w:sz w:val="18"/>
            <w:szCs w:val="18"/>
          </w:rPr>
          <w:t>register</w:t>
        </w:r>
        <w:proofErr w:type="spellEnd"/>
      </w:hyperlink>
      <w:r w:rsidR="0050663E" w:rsidRPr="00191D50">
        <w:rPr>
          <w:rFonts w:ascii="Palatino Linotype" w:hAnsi="Palatino Linotype"/>
          <w:sz w:val="18"/>
          <w:szCs w:val="18"/>
        </w:rPr>
        <w:t xml:space="preserve"> </w:t>
      </w:r>
      <w:r w:rsidR="0050663E" w:rsidRPr="00E50D5D"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 xml:space="preserve">adresi üzerinden </w:t>
      </w:r>
      <w:r w:rsidR="00B15AA3" w:rsidRPr="00E50D5D">
        <w:rPr>
          <w:rFonts w:ascii="Palatino Linotype" w:eastAsia="Times New Roman" w:hAnsi="Palatino Linotype" w:cs="Times New Roman"/>
          <w:color w:val="FF0000"/>
          <w:sz w:val="18"/>
          <w:szCs w:val="18"/>
          <w:lang w:eastAsia="tr-TR"/>
        </w:rPr>
        <w:t>alabilirl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79BCD" w14:textId="77777777" w:rsidR="001B18EF" w:rsidRPr="001B18EF" w:rsidRDefault="00DA3899" w:rsidP="004F7D88">
    <w:pPr>
      <w:spacing w:after="0" w:line="240" w:lineRule="auto"/>
      <w:jc w:val="both"/>
      <w:rPr>
        <w:rFonts w:ascii="Palatino Linotype" w:eastAsia="Times New Roman" w:hAnsi="Palatino Linotype" w:cs="Arial"/>
        <w:sz w:val="18"/>
        <w:szCs w:val="18"/>
      </w:rPr>
    </w:pPr>
    <w:r>
      <w:rPr>
        <w:noProof/>
      </w:rPr>
      <w:pict w14:anchorId="4D842E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3952282" o:spid="_x0000_s2050" type="#_x0000_t136" style="position:absolute;left:0;text-align:left;margin-left:0;margin-top:0;width:544.85pt;height:54.45pt;rotation:315;z-index:-251649024;mso-position-horizontal:center;mso-position-horizontal-relative:margin;mso-position-vertical:center;mso-position-vertical-relative:margin" o:allowincell="f" fillcolor="white [3212]" stroked="f">
          <v:textpath style="font-family:&quot;Calibri&quot;;font-size:1pt" string="Hazırlayan: SelmaAydınBayram ©SAB"/>
          <w10:wrap anchorx="margin" anchory="margin"/>
        </v:shape>
      </w:pict>
    </w:r>
  </w:p>
  <w:p w14:paraId="1930D1D7" w14:textId="77777777" w:rsidR="0050663E" w:rsidRPr="001B18EF" w:rsidRDefault="0050663E" w:rsidP="004F7D88">
    <w:pPr>
      <w:spacing w:after="0" w:line="240" w:lineRule="auto"/>
      <w:jc w:val="both"/>
      <w:rPr>
        <w:rFonts w:ascii="Palatino Linotype" w:eastAsia="Times New Roman" w:hAnsi="Palatino Linotype" w:cs="Arial"/>
        <w:sz w:val="18"/>
        <w:szCs w:val="18"/>
      </w:rPr>
    </w:pPr>
    <w:r w:rsidRPr="001B18EF">
      <w:rPr>
        <w:rFonts w:ascii="Palatino Linotype" w:eastAsia="Times New Roman" w:hAnsi="Palatino Linotype" w:cs="Arial"/>
        <w:sz w:val="18"/>
        <w:szCs w:val="18"/>
      </w:rPr>
      <w:t>Makale Adı</w:t>
    </w:r>
  </w:p>
  <w:p w14:paraId="00EEF672" w14:textId="77777777" w:rsidR="0050663E" w:rsidRPr="001B18EF" w:rsidRDefault="00E41B43" w:rsidP="004F7D88">
    <w:pPr>
      <w:spacing w:after="0" w:line="240" w:lineRule="auto"/>
      <w:jc w:val="both"/>
      <w:rPr>
        <w:rFonts w:ascii="Palatino Linotype" w:eastAsia="Times New Roman" w:hAnsi="Palatino Linotype" w:cs="Arial"/>
        <w:sz w:val="18"/>
        <w:szCs w:val="18"/>
      </w:rPr>
    </w:pPr>
    <w:r w:rsidRPr="001B18EF">
      <w:rPr>
        <w:rFonts w:ascii="Palatino Linotype" w:hAnsi="Palatino Linotype" w:cs="Times New Roman"/>
        <w:i/>
        <w:noProof/>
        <w:color w:val="171717" w:themeColor="background2" w:themeShade="1A"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2E84C1E" wp14:editId="04BD041A">
              <wp:simplePos x="0" y="0"/>
              <wp:positionH relativeFrom="column">
                <wp:posOffset>1905</wp:posOffset>
              </wp:positionH>
              <wp:positionV relativeFrom="paragraph">
                <wp:posOffset>18415</wp:posOffset>
              </wp:positionV>
              <wp:extent cx="5405120" cy="0"/>
              <wp:effectExtent l="0" t="0" r="2413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4051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DE84D6B" id="Straight Connector 3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.45pt" to="425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" strokecolor="black [3200]" strokeweight=".5pt">
              <v:stroke joinstyle="miter"/>
            </v:line>
          </w:pict>
        </mc:Fallback>
      </mc:AlternateContent>
    </w:r>
  </w:p>
  <w:p w14:paraId="6A711A43" w14:textId="77777777" w:rsidR="0050663E" w:rsidRPr="001B18EF" w:rsidRDefault="0050663E" w:rsidP="004F7D88">
    <w:pPr>
      <w:spacing w:after="0" w:line="240" w:lineRule="auto"/>
      <w:jc w:val="both"/>
      <w:rPr>
        <w:rFonts w:ascii="Palatino Linotype" w:eastAsia="Times New Roman" w:hAnsi="Palatino Linotype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5C2D0" w14:textId="77777777" w:rsidR="00F95636" w:rsidRPr="00F95636" w:rsidRDefault="00DA3899" w:rsidP="002519BB">
    <w:pPr>
      <w:tabs>
        <w:tab w:val="left" w:pos="0"/>
        <w:tab w:val="decimal" w:pos="9072"/>
      </w:tabs>
      <w:spacing w:after="0" w:line="240" w:lineRule="auto"/>
      <w:rPr>
        <w:rFonts w:ascii="Palatino Linotype" w:eastAsia="Times New Roman" w:hAnsi="Palatino Linotype" w:cs="Times New Roman"/>
        <w:i/>
        <w:sz w:val="18"/>
        <w:szCs w:val="18"/>
        <w:lang w:eastAsia="tr-TR"/>
      </w:rPr>
    </w:pPr>
    <w:r>
      <w:rPr>
        <w:noProof/>
      </w:rPr>
      <w:pict w14:anchorId="62530DD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3952283" o:spid="_x0000_s2051" type="#_x0000_t136" style="position:absolute;margin-left:0;margin-top:0;width:544.85pt;height:54.45pt;rotation:315;z-index:-251646976;mso-position-horizontal:center;mso-position-horizontal-relative:margin;mso-position-vertical:center;mso-position-vertical-relative:margin" o:allowincell="f" fillcolor="white [3212]" stroked="f">
          <v:textpath style="font-family:&quot;Calibri&quot;;font-size:1pt" string="Hazırlayan: SelmaAydınBayram ©SAB"/>
          <w10:wrap anchorx="margin" anchory="margin"/>
        </v:shape>
      </w:pict>
    </w:r>
  </w:p>
  <w:p w14:paraId="24AF900A" w14:textId="77777777" w:rsidR="0050663E" w:rsidRPr="00F95636" w:rsidRDefault="0050663E" w:rsidP="002519BB">
    <w:pPr>
      <w:tabs>
        <w:tab w:val="left" w:pos="0"/>
        <w:tab w:val="decimal" w:pos="9072"/>
      </w:tabs>
      <w:spacing w:after="0" w:line="240" w:lineRule="auto"/>
      <w:rPr>
        <w:rFonts w:ascii="Palatino Linotype" w:eastAsia="Times New Roman" w:hAnsi="Palatino Linotype" w:cs="Times New Roman"/>
        <w:sz w:val="18"/>
        <w:szCs w:val="18"/>
        <w:lang w:eastAsia="tr-TR"/>
      </w:rPr>
    </w:pPr>
    <w:r w:rsidRPr="00F95636">
      <w:rPr>
        <w:rFonts w:ascii="Palatino Linotype" w:eastAsia="Times New Roman" w:hAnsi="Palatino Linotype" w:cs="Times New Roman"/>
        <w:i/>
        <w:sz w:val="18"/>
        <w:szCs w:val="18"/>
        <w:lang w:eastAsia="tr-TR"/>
      </w:rPr>
      <w:t xml:space="preserve">Kilikya Felsefe Dergisi / </w:t>
    </w:r>
    <w:proofErr w:type="spellStart"/>
    <w:r w:rsidR="00D251BC">
      <w:rPr>
        <w:rFonts w:ascii="Palatino Linotype" w:eastAsia="Times New Roman" w:hAnsi="Palatino Linotype" w:cs="Times New Roman"/>
        <w:i/>
        <w:sz w:val="18"/>
        <w:szCs w:val="18"/>
        <w:lang w:val="en-US" w:eastAsia="tr-TR"/>
      </w:rPr>
      <w:t>Kilikya</w:t>
    </w:r>
    <w:proofErr w:type="spellEnd"/>
    <w:r w:rsidRPr="00F95636">
      <w:rPr>
        <w:rFonts w:ascii="Palatino Linotype" w:eastAsia="Times New Roman" w:hAnsi="Palatino Linotype" w:cs="Times New Roman"/>
        <w:i/>
        <w:sz w:val="18"/>
        <w:szCs w:val="18"/>
        <w:lang w:val="en-US" w:eastAsia="tr-TR"/>
      </w:rPr>
      <w:t xml:space="preserve"> Journal of Philosophy</w:t>
    </w:r>
    <w:r w:rsidRPr="00F95636">
      <w:rPr>
        <w:rFonts w:ascii="Palatino Linotype" w:eastAsia="Times New Roman" w:hAnsi="Palatino Linotype" w:cs="Times New Roman"/>
        <w:i/>
        <w:sz w:val="18"/>
        <w:szCs w:val="18"/>
        <w:lang w:eastAsia="tr-TR"/>
      </w:rPr>
      <w:t xml:space="preserve"> </w:t>
    </w:r>
    <w:r w:rsidRPr="00F95636">
      <w:rPr>
        <w:rFonts w:ascii="Palatino Linotype" w:eastAsia="Times New Roman" w:hAnsi="Palatino Linotype" w:cs="Times New Roman"/>
        <w:i/>
        <w:sz w:val="18"/>
        <w:szCs w:val="18"/>
        <w:lang w:eastAsia="tr-TR"/>
      </w:rPr>
      <w:tab/>
    </w:r>
    <w:r w:rsidR="0017726E" w:rsidRPr="00F95636">
      <w:rPr>
        <w:rFonts w:ascii="Palatino Linotype" w:eastAsia="Times New Roman" w:hAnsi="Palatino Linotype" w:cs="Times New Roman"/>
        <w:sz w:val="18"/>
        <w:szCs w:val="18"/>
        <w:lang w:eastAsia="tr-TR"/>
      </w:rPr>
      <w:t>20</w:t>
    </w:r>
    <w:r w:rsidR="0017623A">
      <w:rPr>
        <w:rFonts w:ascii="Palatino Linotype" w:eastAsia="Times New Roman" w:hAnsi="Palatino Linotype" w:cs="Times New Roman"/>
        <w:sz w:val="18"/>
        <w:szCs w:val="18"/>
        <w:lang w:eastAsia="tr-TR"/>
      </w:rPr>
      <w:t>20 / 1</w:t>
    </w:r>
  </w:p>
  <w:p w14:paraId="7E358760" w14:textId="77777777" w:rsidR="0050663E" w:rsidRPr="00F95636" w:rsidRDefault="0050663E" w:rsidP="002E5EF3">
    <w:pPr>
      <w:pStyle w:val="Header"/>
      <w:rPr>
        <w:sz w:val="18"/>
        <w:szCs w:val="18"/>
      </w:rPr>
    </w:pPr>
    <w:r w:rsidRPr="00F95636">
      <w:rPr>
        <w:rFonts w:ascii="Palatino Linotype" w:hAnsi="Palatino Linotype" w:cs="Times New Roman"/>
        <w:i/>
        <w:noProof/>
        <w:color w:val="171717" w:themeColor="background2" w:themeShade="1A"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74609DB" wp14:editId="44F4E4DC">
              <wp:simplePos x="0" y="0"/>
              <wp:positionH relativeFrom="column">
                <wp:posOffset>1905</wp:posOffset>
              </wp:positionH>
              <wp:positionV relativeFrom="paragraph">
                <wp:posOffset>28575</wp:posOffset>
              </wp:positionV>
              <wp:extent cx="5405120" cy="0"/>
              <wp:effectExtent l="0" t="0" r="2413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4051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A468BBC" id="Straight Connector 2" o:spid="_x0000_s1026" style="position:absolute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2.25pt" to="425.7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" strokecolor="black [3200]" strokeweight=".5pt">
              <v:stroke joinstyle="miter"/>
            </v:line>
          </w:pict>
        </mc:Fallback>
      </mc:AlternateContent>
    </w:r>
  </w:p>
  <w:p w14:paraId="66977378" w14:textId="77777777" w:rsidR="0050663E" w:rsidRPr="00F95636" w:rsidRDefault="0050663E" w:rsidP="002E5EF3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C2D5F" w14:textId="77777777" w:rsidR="00F2588A" w:rsidRDefault="00DA3899">
    <w:pPr>
      <w:pStyle w:val="Header"/>
    </w:pPr>
    <w:r>
      <w:rPr>
        <w:noProof/>
      </w:rPr>
      <w:pict w14:anchorId="01FC9E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3952281" o:spid="_x0000_s2049" type="#_x0000_t136" style="position:absolute;margin-left:0;margin-top:0;width:544.85pt;height:54.45pt;rotation:315;z-index:-251651072;mso-position-horizontal:center;mso-position-horizontal-relative:margin;mso-position-vertical:center;mso-position-vertical-relative:margin" o:allowincell="f" fillcolor="white [3212]" stroked="f">
          <v:textpath style="font-family:&quot;Calibri&quot;;font-size:1pt" string="Hazırlayan: SelmaAydınBayram ©SAB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TcyNzI2M7Y0NLBU0lEKTi0uzszPAykwrAUAe3Cq8iwAAAA="/>
  </w:docVars>
  <w:rsids>
    <w:rsidRoot w:val="00954320"/>
    <w:rsid w:val="000041AA"/>
    <w:rsid w:val="00023921"/>
    <w:rsid w:val="00027E30"/>
    <w:rsid w:val="00030296"/>
    <w:rsid w:val="0003279B"/>
    <w:rsid w:val="0003546C"/>
    <w:rsid w:val="00042B0C"/>
    <w:rsid w:val="00053AFE"/>
    <w:rsid w:val="00060636"/>
    <w:rsid w:val="000623E6"/>
    <w:rsid w:val="00065C3C"/>
    <w:rsid w:val="00065E05"/>
    <w:rsid w:val="00067BAA"/>
    <w:rsid w:val="000705D8"/>
    <w:rsid w:val="0007298E"/>
    <w:rsid w:val="00080546"/>
    <w:rsid w:val="0008622A"/>
    <w:rsid w:val="00086BF0"/>
    <w:rsid w:val="0008746D"/>
    <w:rsid w:val="000970B8"/>
    <w:rsid w:val="000B4649"/>
    <w:rsid w:val="000C1E72"/>
    <w:rsid w:val="000D24A8"/>
    <w:rsid w:val="000D489A"/>
    <w:rsid w:val="000E290B"/>
    <w:rsid w:val="000E7248"/>
    <w:rsid w:val="000F32A3"/>
    <w:rsid w:val="001006D6"/>
    <w:rsid w:val="00117357"/>
    <w:rsid w:val="00151354"/>
    <w:rsid w:val="00151E9F"/>
    <w:rsid w:val="00156D33"/>
    <w:rsid w:val="00161FB9"/>
    <w:rsid w:val="00164601"/>
    <w:rsid w:val="00171409"/>
    <w:rsid w:val="00171771"/>
    <w:rsid w:val="00172903"/>
    <w:rsid w:val="00175F7C"/>
    <w:rsid w:val="0017623A"/>
    <w:rsid w:val="0017726E"/>
    <w:rsid w:val="00180634"/>
    <w:rsid w:val="00191D50"/>
    <w:rsid w:val="001A6E8A"/>
    <w:rsid w:val="001B18EF"/>
    <w:rsid w:val="001C14A4"/>
    <w:rsid w:val="001C2F5F"/>
    <w:rsid w:val="001C5882"/>
    <w:rsid w:val="001D02EE"/>
    <w:rsid w:val="001D1453"/>
    <w:rsid w:val="001D2E9B"/>
    <w:rsid w:val="001D6EAD"/>
    <w:rsid w:val="001E1527"/>
    <w:rsid w:val="001F47F2"/>
    <w:rsid w:val="00204B53"/>
    <w:rsid w:val="002142A1"/>
    <w:rsid w:val="00215E32"/>
    <w:rsid w:val="00220032"/>
    <w:rsid w:val="002210BD"/>
    <w:rsid w:val="00234282"/>
    <w:rsid w:val="00246F3E"/>
    <w:rsid w:val="0025166C"/>
    <w:rsid w:val="002519BB"/>
    <w:rsid w:val="00252921"/>
    <w:rsid w:val="00252B9C"/>
    <w:rsid w:val="002651E4"/>
    <w:rsid w:val="0029180A"/>
    <w:rsid w:val="00294950"/>
    <w:rsid w:val="002961F1"/>
    <w:rsid w:val="002A7AF3"/>
    <w:rsid w:val="002C1659"/>
    <w:rsid w:val="002D4A5F"/>
    <w:rsid w:val="002E1AD4"/>
    <w:rsid w:val="002E5EF3"/>
    <w:rsid w:val="002F5201"/>
    <w:rsid w:val="002F5C47"/>
    <w:rsid w:val="00302977"/>
    <w:rsid w:val="00311A51"/>
    <w:rsid w:val="00314997"/>
    <w:rsid w:val="00317902"/>
    <w:rsid w:val="00321092"/>
    <w:rsid w:val="00321AB1"/>
    <w:rsid w:val="0032461F"/>
    <w:rsid w:val="00342BF5"/>
    <w:rsid w:val="003462D9"/>
    <w:rsid w:val="00346ECF"/>
    <w:rsid w:val="003547CA"/>
    <w:rsid w:val="003565F7"/>
    <w:rsid w:val="003629DE"/>
    <w:rsid w:val="00364092"/>
    <w:rsid w:val="00381C3F"/>
    <w:rsid w:val="003834AF"/>
    <w:rsid w:val="00384BCE"/>
    <w:rsid w:val="0038521B"/>
    <w:rsid w:val="00385F45"/>
    <w:rsid w:val="00387F43"/>
    <w:rsid w:val="003930DE"/>
    <w:rsid w:val="003A0907"/>
    <w:rsid w:val="003A28F7"/>
    <w:rsid w:val="003B0A9F"/>
    <w:rsid w:val="003C0073"/>
    <w:rsid w:val="003C65BC"/>
    <w:rsid w:val="003D26BB"/>
    <w:rsid w:val="003F4FAB"/>
    <w:rsid w:val="00401EDB"/>
    <w:rsid w:val="004145C5"/>
    <w:rsid w:val="00416F43"/>
    <w:rsid w:val="004174D3"/>
    <w:rsid w:val="00417EAB"/>
    <w:rsid w:val="00451A61"/>
    <w:rsid w:val="00463DF5"/>
    <w:rsid w:val="00477F51"/>
    <w:rsid w:val="00481434"/>
    <w:rsid w:val="004B23BE"/>
    <w:rsid w:val="004E0B16"/>
    <w:rsid w:val="004E2259"/>
    <w:rsid w:val="004F7D88"/>
    <w:rsid w:val="005026C6"/>
    <w:rsid w:val="00503A94"/>
    <w:rsid w:val="0050663E"/>
    <w:rsid w:val="00512FD4"/>
    <w:rsid w:val="00524652"/>
    <w:rsid w:val="00526375"/>
    <w:rsid w:val="00533DC3"/>
    <w:rsid w:val="00534282"/>
    <w:rsid w:val="005366CC"/>
    <w:rsid w:val="00536C16"/>
    <w:rsid w:val="00544FC7"/>
    <w:rsid w:val="00545390"/>
    <w:rsid w:val="0055212D"/>
    <w:rsid w:val="00556A19"/>
    <w:rsid w:val="00556CD2"/>
    <w:rsid w:val="005728E0"/>
    <w:rsid w:val="0058070B"/>
    <w:rsid w:val="00582509"/>
    <w:rsid w:val="00592D2B"/>
    <w:rsid w:val="005A0A9B"/>
    <w:rsid w:val="005C09F9"/>
    <w:rsid w:val="005D07F0"/>
    <w:rsid w:val="005E551A"/>
    <w:rsid w:val="005F721F"/>
    <w:rsid w:val="0060042F"/>
    <w:rsid w:val="00630A1B"/>
    <w:rsid w:val="00657F12"/>
    <w:rsid w:val="00661667"/>
    <w:rsid w:val="00665430"/>
    <w:rsid w:val="00677DDB"/>
    <w:rsid w:val="006A3FC0"/>
    <w:rsid w:val="006B359E"/>
    <w:rsid w:val="006B5307"/>
    <w:rsid w:val="006D1FC5"/>
    <w:rsid w:val="006D2F50"/>
    <w:rsid w:val="006E0150"/>
    <w:rsid w:val="006F1A6B"/>
    <w:rsid w:val="00716ECD"/>
    <w:rsid w:val="00757177"/>
    <w:rsid w:val="007647F0"/>
    <w:rsid w:val="00771C8E"/>
    <w:rsid w:val="0077441B"/>
    <w:rsid w:val="007957EA"/>
    <w:rsid w:val="007A308B"/>
    <w:rsid w:val="007A4AA1"/>
    <w:rsid w:val="007A51FF"/>
    <w:rsid w:val="007A74FE"/>
    <w:rsid w:val="007B04A6"/>
    <w:rsid w:val="007B443C"/>
    <w:rsid w:val="007E6A73"/>
    <w:rsid w:val="007F51BC"/>
    <w:rsid w:val="00800F40"/>
    <w:rsid w:val="008056E6"/>
    <w:rsid w:val="00807050"/>
    <w:rsid w:val="00810AC0"/>
    <w:rsid w:val="00843511"/>
    <w:rsid w:val="00847BDA"/>
    <w:rsid w:val="0085200F"/>
    <w:rsid w:val="0085407E"/>
    <w:rsid w:val="00854D65"/>
    <w:rsid w:val="0086567A"/>
    <w:rsid w:val="00865951"/>
    <w:rsid w:val="008729D5"/>
    <w:rsid w:val="00886E4B"/>
    <w:rsid w:val="0089666F"/>
    <w:rsid w:val="008A29AB"/>
    <w:rsid w:val="008C6FBF"/>
    <w:rsid w:val="008D15AA"/>
    <w:rsid w:val="008E4DE4"/>
    <w:rsid w:val="008F5F4B"/>
    <w:rsid w:val="00905FD5"/>
    <w:rsid w:val="00932737"/>
    <w:rsid w:val="0093666C"/>
    <w:rsid w:val="00937172"/>
    <w:rsid w:val="00954320"/>
    <w:rsid w:val="0095608C"/>
    <w:rsid w:val="00960096"/>
    <w:rsid w:val="00976589"/>
    <w:rsid w:val="009919D1"/>
    <w:rsid w:val="00995CD3"/>
    <w:rsid w:val="00997B7D"/>
    <w:rsid w:val="009B0993"/>
    <w:rsid w:val="009B1183"/>
    <w:rsid w:val="009B5C87"/>
    <w:rsid w:val="009C094D"/>
    <w:rsid w:val="009C7184"/>
    <w:rsid w:val="009C76E7"/>
    <w:rsid w:val="009D3BAD"/>
    <w:rsid w:val="009D6D30"/>
    <w:rsid w:val="009E1203"/>
    <w:rsid w:val="009E4759"/>
    <w:rsid w:val="009F1B03"/>
    <w:rsid w:val="009F3985"/>
    <w:rsid w:val="009F3D54"/>
    <w:rsid w:val="00A01B17"/>
    <w:rsid w:val="00A11DD0"/>
    <w:rsid w:val="00A1490C"/>
    <w:rsid w:val="00A20C16"/>
    <w:rsid w:val="00A300EA"/>
    <w:rsid w:val="00A31397"/>
    <w:rsid w:val="00A343D7"/>
    <w:rsid w:val="00A4002D"/>
    <w:rsid w:val="00A42F91"/>
    <w:rsid w:val="00A5066A"/>
    <w:rsid w:val="00A55D73"/>
    <w:rsid w:val="00A714F6"/>
    <w:rsid w:val="00AA2101"/>
    <w:rsid w:val="00AA5482"/>
    <w:rsid w:val="00AA56E9"/>
    <w:rsid w:val="00AA5CC2"/>
    <w:rsid w:val="00AB6122"/>
    <w:rsid w:val="00AC063B"/>
    <w:rsid w:val="00AC317C"/>
    <w:rsid w:val="00AC3EE2"/>
    <w:rsid w:val="00AD0894"/>
    <w:rsid w:val="00AD20F2"/>
    <w:rsid w:val="00AD3F6D"/>
    <w:rsid w:val="00AE0132"/>
    <w:rsid w:val="00AE66D8"/>
    <w:rsid w:val="00AF2B47"/>
    <w:rsid w:val="00AF308C"/>
    <w:rsid w:val="00B05594"/>
    <w:rsid w:val="00B07F97"/>
    <w:rsid w:val="00B15AA3"/>
    <w:rsid w:val="00B15E15"/>
    <w:rsid w:val="00B17561"/>
    <w:rsid w:val="00B352AA"/>
    <w:rsid w:val="00B40CEE"/>
    <w:rsid w:val="00B5488E"/>
    <w:rsid w:val="00B55B93"/>
    <w:rsid w:val="00B61EB3"/>
    <w:rsid w:val="00B66EBA"/>
    <w:rsid w:val="00B81971"/>
    <w:rsid w:val="00B86409"/>
    <w:rsid w:val="00B935E1"/>
    <w:rsid w:val="00BA231C"/>
    <w:rsid w:val="00BB76D0"/>
    <w:rsid w:val="00BC268A"/>
    <w:rsid w:val="00BC788F"/>
    <w:rsid w:val="00BD505D"/>
    <w:rsid w:val="00BE046E"/>
    <w:rsid w:val="00BE3636"/>
    <w:rsid w:val="00BE6D58"/>
    <w:rsid w:val="00C07BE2"/>
    <w:rsid w:val="00C111C0"/>
    <w:rsid w:val="00C21E85"/>
    <w:rsid w:val="00C25BD7"/>
    <w:rsid w:val="00C25BF3"/>
    <w:rsid w:val="00C2796A"/>
    <w:rsid w:val="00C30E89"/>
    <w:rsid w:val="00C31926"/>
    <w:rsid w:val="00C33B1C"/>
    <w:rsid w:val="00C50C57"/>
    <w:rsid w:val="00C638C7"/>
    <w:rsid w:val="00C724B9"/>
    <w:rsid w:val="00C913BB"/>
    <w:rsid w:val="00C93413"/>
    <w:rsid w:val="00CA2FF2"/>
    <w:rsid w:val="00CC1EDC"/>
    <w:rsid w:val="00CC49FC"/>
    <w:rsid w:val="00CC6737"/>
    <w:rsid w:val="00CE4943"/>
    <w:rsid w:val="00D0010B"/>
    <w:rsid w:val="00D012B1"/>
    <w:rsid w:val="00D20D71"/>
    <w:rsid w:val="00D2144D"/>
    <w:rsid w:val="00D2158E"/>
    <w:rsid w:val="00D231C9"/>
    <w:rsid w:val="00D251BC"/>
    <w:rsid w:val="00D5212B"/>
    <w:rsid w:val="00D53ED8"/>
    <w:rsid w:val="00D5606C"/>
    <w:rsid w:val="00D62E26"/>
    <w:rsid w:val="00D90624"/>
    <w:rsid w:val="00D9568B"/>
    <w:rsid w:val="00D9594A"/>
    <w:rsid w:val="00DA3899"/>
    <w:rsid w:val="00DB1978"/>
    <w:rsid w:val="00DB51E2"/>
    <w:rsid w:val="00DB549E"/>
    <w:rsid w:val="00DB77C2"/>
    <w:rsid w:val="00DC19B8"/>
    <w:rsid w:val="00DC71D5"/>
    <w:rsid w:val="00DD6A36"/>
    <w:rsid w:val="00DD7C38"/>
    <w:rsid w:val="00DE1DB8"/>
    <w:rsid w:val="00E07316"/>
    <w:rsid w:val="00E14721"/>
    <w:rsid w:val="00E16B8D"/>
    <w:rsid w:val="00E201B8"/>
    <w:rsid w:val="00E24AC3"/>
    <w:rsid w:val="00E30F89"/>
    <w:rsid w:val="00E32165"/>
    <w:rsid w:val="00E41B43"/>
    <w:rsid w:val="00E43B2B"/>
    <w:rsid w:val="00E50D5D"/>
    <w:rsid w:val="00E64F41"/>
    <w:rsid w:val="00E8304C"/>
    <w:rsid w:val="00E9264E"/>
    <w:rsid w:val="00E94612"/>
    <w:rsid w:val="00EA0C93"/>
    <w:rsid w:val="00EA6EBB"/>
    <w:rsid w:val="00EB575E"/>
    <w:rsid w:val="00EC30A7"/>
    <w:rsid w:val="00ED2998"/>
    <w:rsid w:val="00ED4293"/>
    <w:rsid w:val="00EF0117"/>
    <w:rsid w:val="00F031E6"/>
    <w:rsid w:val="00F04FE7"/>
    <w:rsid w:val="00F06039"/>
    <w:rsid w:val="00F0610E"/>
    <w:rsid w:val="00F11AF7"/>
    <w:rsid w:val="00F11FAD"/>
    <w:rsid w:val="00F14812"/>
    <w:rsid w:val="00F2588A"/>
    <w:rsid w:val="00F26350"/>
    <w:rsid w:val="00F30527"/>
    <w:rsid w:val="00F3764A"/>
    <w:rsid w:val="00F40AF8"/>
    <w:rsid w:val="00F55C96"/>
    <w:rsid w:val="00F57DBF"/>
    <w:rsid w:val="00F57F69"/>
    <w:rsid w:val="00F645C8"/>
    <w:rsid w:val="00F73DA5"/>
    <w:rsid w:val="00F75147"/>
    <w:rsid w:val="00F77D93"/>
    <w:rsid w:val="00F810CE"/>
    <w:rsid w:val="00F937E7"/>
    <w:rsid w:val="00F95636"/>
    <w:rsid w:val="00FA77DE"/>
    <w:rsid w:val="00FB3FB1"/>
    <w:rsid w:val="00FC160A"/>
    <w:rsid w:val="00FC1687"/>
    <w:rsid w:val="00FD715E"/>
    <w:rsid w:val="00FE110E"/>
    <w:rsid w:val="00F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DD0846C"/>
  <w15:chartTrackingRefBased/>
  <w15:docId w15:val="{14B24324-996B-4CBA-A219-FC2D516D2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7316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32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71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177"/>
  </w:style>
  <w:style w:type="paragraph" w:styleId="Footer">
    <w:name w:val="footer"/>
    <w:basedOn w:val="Normal"/>
    <w:link w:val="FooterChar"/>
    <w:uiPriority w:val="99"/>
    <w:unhideWhenUsed/>
    <w:rsid w:val="007571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177"/>
  </w:style>
  <w:style w:type="table" w:styleId="TableGrid">
    <w:name w:val="Table Grid"/>
    <w:basedOn w:val="TableNormal"/>
    <w:uiPriority w:val="39"/>
    <w:rsid w:val="00F11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6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D02E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7316"/>
    <w:rPr>
      <w:rFonts w:ascii="Calibri Light" w:eastAsia="Times New Roman" w:hAnsi="Calibri Light" w:cs="Times New Roman"/>
      <w:b/>
      <w:bCs/>
      <w:kern w:val="32"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05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16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16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166C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0970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Strong">
    <w:name w:val="Strong"/>
    <w:basedOn w:val="DefaultParagraphFont"/>
    <w:uiPriority w:val="22"/>
    <w:qFormat/>
    <w:rsid w:val="000970B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66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3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0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8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register" TargetMode="External"/><Relationship Id="rId1" Type="http://schemas.openxmlformats.org/officeDocument/2006/relationships/hyperlink" Target="mailto:e-posta_adresi@xxx.x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4D0B0-CDBC-4AE9-82B2-9C3C4210A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(SelmaAydınBayram)</dc:creator>
  <cp:keywords/>
  <dc:description/>
  <cp:lastModifiedBy>Selma Aydın</cp:lastModifiedBy>
  <cp:revision>4</cp:revision>
  <cp:lastPrinted>2018-04-10T09:23:00Z</cp:lastPrinted>
  <dcterms:created xsi:type="dcterms:W3CDTF">2022-02-06T18:55:00Z</dcterms:created>
  <dcterms:modified xsi:type="dcterms:W3CDTF">2022-02-06T18:55:00Z</dcterms:modified>
</cp:coreProperties>
</file>